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71546" w14:textId="77777777" w:rsidR="00332FA0" w:rsidRDefault="00332FA0" w:rsidP="00FB4E98">
      <w:pPr>
        <w:tabs>
          <w:tab w:val="left" w:pos="2604"/>
        </w:tabs>
        <w:spacing w:after="0" w:line="240" w:lineRule="auto"/>
        <w:rPr>
          <w:rFonts w:asciiTheme="minorHAnsi" w:hAnsiTheme="minorHAnsi"/>
          <w:b/>
        </w:rPr>
      </w:pPr>
    </w:p>
    <w:p w14:paraId="14E45FDA" w14:textId="77777777" w:rsidR="00326911" w:rsidRPr="009A13EB" w:rsidRDefault="00326911" w:rsidP="00326911">
      <w:pPr>
        <w:tabs>
          <w:tab w:val="left" w:pos="2604"/>
        </w:tabs>
        <w:spacing w:after="0" w:line="240" w:lineRule="auto"/>
        <w:rPr>
          <w:rFonts w:asciiTheme="minorHAnsi" w:hAnsiTheme="minorHAnsi"/>
          <w:b/>
        </w:rPr>
      </w:pPr>
      <w:r w:rsidRPr="009A13EB">
        <w:rPr>
          <w:rFonts w:asciiTheme="minorHAnsi" w:hAnsiTheme="minorHAnsi"/>
          <w:b/>
        </w:rPr>
        <w:t>Priloga 1</w:t>
      </w:r>
    </w:p>
    <w:p w14:paraId="183DF036" w14:textId="77777777" w:rsidR="00326911" w:rsidRPr="00EB39AF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1B34FC12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5AB6F7B5" w14:textId="77777777" w:rsidR="00326911" w:rsidRPr="00FF005E" w:rsidRDefault="00326911" w:rsidP="00326911">
      <w:pPr>
        <w:spacing w:after="0" w:line="240" w:lineRule="auto"/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>PONUDBA</w:t>
      </w:r>
    </w:p>
    <w:p w14:paraId="3849CB4C" w14:textId="77777777" w:rsidR="00326911" w:rsidRPr="00EB39AF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0208F5B5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2CC6E517" w14:textId="77777777" w:rsidR="00326911" w:rsidRPr="000834AC" w:rsidRDefault="00326911" w:rsidP="00326911">
      <w:pPr>
        <w:spacing w:after="0" w:line="240" w:lineRule="auto"/>
        <w:jc w:val="both"/>
        <w:rPr>
          <w:b/>
          <w:bCs/>
          <w:szCs w:val="24"/>
        </w:rPr>
      </w:pPr>
      <w:r w:rsidRPr="004B580A">
        <w:rPr>
          <w:b/>
          <w:szCs w:val="24"/>
        </w:rPr>
        <w:t xml:space="preserve">Predmet naročila: </w:t>
      </w:r>
      <w:r w:rsidRPr="000834AC">
        <w:rPr>
          <w:b/>
          <w:bCs/>
          <w:sz w:val="24"/>
          <w:szCs w:val="24"/>
        </w:rPr>
        <w:t>Študija o oceni rezultatov projekta »Spodbujanje uživanja lokalne sveže zelenjave pridelane po shemi kakovosti integrirane pridelave«</w:t>
      </w:r>
    </w:p>
    <w:p w14:paraId="654F7002" w14:textId="77777777" w:rsidR="00326911" w:rsidRDefault="00326911" w:rsidP="00326911">
      <w:pPr>
        <w:spacing w:after="0" w:line="240" w:lineRule="auto"/>
        <w:jc w:val="both"/>
        <w:rPr>
          <w:szCs w:val="24"/>
        </w:rPr>
      </w:pPr>
    </w:p>
    <w:p w14:paraId="3388E69A" w14:textId="77777777" w:rsidR="00326911" w:rsidRPr="00FB4E98" w:rsidRDefault="00326911" w:rsidP="00326911">
      <w:pPr>
        <w:spacing w:after="0" w:line="240" w:lineRule="auto"/>
        <w:jc w:val="both"/>
        <w:rPr>
          <w:b/>
          <w:szCs w:val="24"/>
        </w:rPr>
      </w:pPr>
      <w:r>
        <w:rPr>
          <w:szCs w:val="24"/>
        </w:rPr>
        <w:t xml:space="preserve">Naročnik: </w:t>
      </w:r>
      <w:r w:rsidRPr="00FB4E98">
        <w:rPr>
          <w:b/>
          <w:szCs w:val="24"/>
        </w:rPr>
        <w:t xml:space="preserve">Skupina vrtovi panonski </w:t>
      </w:r>
      <w:proofErr w:type="spellStart"/>
      <w:r w:rsidRPr="00FB4E98">
        <w:rPr>
          <w:b/>
          <w:szCs w:val="24"/>
        </w:rPr>
        <w:t>z.o.o</w:t>
      </w:r>
      <w:proofErr w:type="spellEnd"/>
      <w:r w:rsidRPr="00FB4E98">
        <w:rPr>
          <w:b/>
          <w:szCs w:val="24"/>
        </w:rPr>
        <w:t>.</w:t>
      </w:r>
    </w:p>
    <w:p w14:paraId="26036EAC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6CB99652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onudba št.: </w:t>
      </w:r>
    </w:p>
    <w:p w14:paraId="26C8BFD3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7E73DB30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3DACC2F7" w14:textId="77777777" w:rsidR="00326911" w:rsidRPr="00EB39AF" w:rsidRDefault="00326911" w:rsidP="00326911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 xml:space="preserve">1. </w:t>
      </w:r>
      <w:r>
        <w:rPr>
          <w:rFonts w:asciiTheme="minorHAnsi" w:hAnsiTheme="minorHAnsi"/>
          <w:b/>
        </w:rPr>
        <w:t>OSNOVNI</w:t>
      </w:r>
      <w:r w:rsidRPr="00EB39AF">
        <w:rPr>
          <w:rFonts w:asciiTheme="minorHAnsi" w:hAnsiTheme="minorHAnsi"/>
          <w:b/>
        </w:rPr>
        <w:t xml:space="preserve"> PODATKI O PONUDNIKU</w:t>
      </w:r>
    </w:p>
    <w:p w14:paraId="27C04164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159973FF" w14:textId="77777777" w:rsidR="00326911" w:rsidRPr="00EB39AF" w:rsidRDefault="00326911" w:rsidP="00326911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>Ponudnik</w:t>
      </w:r>
    </w:p>
    <w:p w14:paraId="3B03A8DF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16724570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aziv:</w:t>
      </w:r>
    </w:p>
    <w:p w14:paraId="38DE85AC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4BBAE2DD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edež:</w:t>
      </w:r>
    </w:p>
    <w:p w14:paraId="5B9E07C8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589D7925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Država sedeža:</w:t>
      </w:r>
    </w:p>
    <w:p w14:paraId="2C3D5317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47A95A3E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Matična številka:</w:t>
      </w:r>
    </w:p>
    <w:p w14:paraId="46F7E1E7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2EA22B8B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D za DDV:</w:t>
      </w:r>
    </w:p>
    <w:p w14:paraId="1E6D380F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5F0C52A4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Št. transakcijskega računa/odprt pri: </w:t>
      </w:r>
    </w:p>
    <w:p w14:paraId="76CB4A72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6FF3F4B1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7CFF1F1C" w14:textId="77777777" w:rsidR="00326911" w:rsidRPr="00EB39AF" w:rsidRDefault="00326911" w:rsidP="00326911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>Kontaktna oseba</w:t>
      </w:r>
    </w:p>
    <w:p w14:paraId="62597C44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1E0129BA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me in Priimek:</w:t>
      </w:r>
    </w:p>
    <w:p w14:paraId="2DAA8310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0172C306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Telefon:</w:t>
      </w:r>
    </w:p>
    <w:p w14:paraId="2AB0783A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4F0101A4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E-pošta:</w:t>
      </w:r>
    </w:p>
    <w:p w14:paraId="74A8DB3C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0CEF8F7A" w14:textId="77777777" w:rsidR="00326911" w:rsidRPr="00EB39AF" w:rsidRDefault="00326911" w:rsidP="00326911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>Zakoniti zastopnik</w:t>
      </w:r>
    </w:p>
    <w:p w14:paraId="5D5FE667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4316E844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me in Priimek:</w:t>
      </w:r>
    </w:p>
    <w:p w14:paraId="60D9534A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0C5D2EE1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6DDC1DEA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  <w:r w:rsidRPr="00A438BA">
        <w:rPr>
          <w:rFonts w:asciiTheme="minorHAnsi" w:hAnsiTheme="minorHAnsi"/>
        </w:rPr>
        <w:t>Skupna vrednost ponudbe znaša ____________ EUR (brez DDV</w:t>
      </w:r>
      <w:r>
        <w:rPr>
          <w:rFonts w:asciiTheme="minorHAnsi" w:hAnsiTheme="minorHAnsi"/>
        </w:rPr>
        <w:t xml:space="preserve">). </w:t>
      </w:r>
    </w:p>
    <w:p w14:paraId="30749258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031F0906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2</w:t>
      </w:r>
      <w:r w:rsidRPr="00EB39AF">
        <w:rPr>
          <w:rFonts w:asciiTheme="minorHAnsi" w:hAnsiTheme="minorHAnsi"/>
          <w:b/>
        </w:rPr>
        <w:t xml:space="preserve">. </w:t>
      </w:r>
      <w:r>
        <w:rPr>
          <w:rFonts w:asciiTheme="minorHAnsi" w:hAnsiTheme="minorHAnsi"/>
          <w:b/>
        </w:rPr>
        <w:t>KADRI</w:t>
      </w:r>
    </w:p>
    <w:p w14:paraId="58A9D07E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05B05D27" w14:textId="77777777" w:rsidR="00326911" w:rsidRPr="003B7043" w:rsidRDefault="00326911" w:rsidP="00326911">
      <w:p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  <w:r w:rsidRPr="003B7043">
        <w:rPr>
          <w:rFonts w:asciiTheme="minorHAnsi" w:hAnsiTheme="minorHAnsi"/>
          <w:sz w:val="24"/>
          <w:szCs w:val="24"/>
        </w:rPr>
        <w:t>Ponudnik priloži C</w:t>
      </w:r>
      <w:r>
        <w:rPr>
          <w:rFonts w:asciiTheme="minorHAnsi" w:hAnsiTheme="minorHAnsi"/>
          <w:sz w:val="24"/>
          <w:szCs w:val="24"/>
        </w:rPr>
        <w:t xml:space="preserve">V-je </w:t>
      </w:r>
      <w:r w:rsidRPr="003B7043">
        <w:rPr>
          <w:rFonts w:asciiTheme="minorHAnsi" w:hAnsiTheme="minorHAnsi"/>
          <w:sz w:val="24"/>
          <w:szCs w:val="24"/>
        </w:rPr>
        <w:t>osebja, s katerim</w:t>
      </w:r>
      <w:r>
        <w:rPr>
          <w:rFonts w:asciiTheme="minorHAnsi" w:hAnsiTheme="minorHAnsi"/>
          <w:sz w:val="24"/>
          <w:szCs w:val="24"/>
        </w:rPr>
        <w:t>i</w:t>
      </w:r>
      <w:r w:rsidRPr="003B7043">
        <w:rPr>
          <w:rFonts w:asciiTheme="minorHAnsi" w:hAnsiTheme="minorHAnsi"/>
          <w:sz w:val="24"/>
          <w:szCs w:val="24"/>
        </w:rPr>
        <w:t xml:space="preserve"> dokazuje strokovno usposobljenost</w:t>
      </w:r>
      <w:r>
        <w:rPr>
          <w:rFonts w:asciiTheme="minorHAnsi" w:hAnsiTheme="minorHAnsi"/>
          <w:sz w:val="24"/>
          <w:szCs w:val="24"/>
        </w:rPr>
        <w:t xml:space="preserve">. </w:t>
      </w:r>
    </w:p>
    <w:p w14:paraId="59F25072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400516DB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</w:rPr>
      </w:pPr>
    </w:p>
    <w:p w14:paraId="1E4AA98D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3</w:t>
      </w:r>
      <w:r w:rsidRPr="00EB39AF">
        <w:rPr>
          <w:rFonts w:asciiTheme="minorHAnsi" w:hAnsiTheme="minorHAnsi"/>
          <w:b/>
        </w:rPr>
        <w:t xml:space="preserve">. </w:t>
      </w:r>
      <w:r>
        <w:rPr>
          <w:rFonts w:asciiTheme="minorHAnsi" w:hAnsiTheme="minorHAnsi"/>
          <w:b/>
        </w:rPr>
        <w:t>REFERENCE</w:t>
      </w:r>
    </w:p>
    <w:p w14:paraId="31573F78" w14:textId="77777777" w:rsidR="00326911" w:rsidRDefault="00326911" w:rsidP="00326911">
      <w:p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</w:p>
    <w:p w14:paraId="7B2AAFBD" w14:textId="77777777" w:rsidR="00326911" w:rsidRPr="003B7043" w:rsidRDefault="00326911" w:rsidP="00326911">
      <w:p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  <w:r w:rsidRPr="003B7043">
        <w:rPr>
          <w:rFonts w:asciiTheme="minorHAnsi" w:hAnsiTheme="minorHAnsi"/>
          <w:sz w:val="24"/>
          <w:szCs w:val="24"/>
        </w:rPr>
        <w:t xml:space="preserve">Ponudnik doda reference </w:t>
      </w:r>
      <w:r>
        <w:rPr>
          <w:rFonts w:asciiTheme="minorHAnsi" w:hAnsiTheme="minorHAnsi"/>
          <w:sz w:val="24"/>
          <w:szCs w:val="24"/>
        </w:rPr>
        <w:t xml:space="preserve">projektov </w:t>
      </w:r>
      <w:r w:rsidRPr="003B7043">
        <w:rPr>
          <w:rFonts w:asciiTheme="minorHAnsi" w:hAnsiTheme="minorHAnsi"/>
          <w:sz w:val="24"/>
          <w:szCs w:val="24"/>
        </w:rPr>
        <w:t>v svoji obliki.</w:t>
      </w:r>
    </w:p>
    <w:p w14:paraId="2FA4DB00" w14:textId="77777777" w:rsidR="00326911" w:rsidRDefault="00326911" w:rsidP="00326911">
      <w:pPr>
        <w:spacing w:after="0" w:line="360" w:lineRule="auto"/>
        <w:jc w:val="both"/>
        <w:rPr>
          <w:rFonts w:asciiTheme="minorHAnsi" w:hAnsiTheme="minorHAnsi"/>
        </w:rPr>
      </w:pPr>
    </w:p>
    <w:p w14:paraId="627253DB" w14:textId="77777777" w:rsidR="00326911" w:rsidRDefault="00326911" w:rsidP="00326911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Kraj in datum:    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>Žig in podpis odgovorne osebe:</w:t>
      </w:r>
    </w:p>
    <w:p w14:paraId="44B05490" w14:textId="77777777" w:rsidR="004802FD" w:rsidRPr="00326911" w:rsidRDefault="004802FD" w:rsidP="00326911">
      <w:pPr>
        <w:spacing w:after="0" w:line="360" w:lineRule="auto"/>
        <w:jc w:val="both"/>
        <w:rPr>
          <w:rFonts w:asciiTheme="minorHAnsi" w:hAnsiTheme="minorHAnsi" w:cstheme="minorHAnsi"/>
        </w:rPr>
      </w:pPr>
    </w:p>
    <w:sectPr w:rsidR="004802FD" w:rsidRPr="00326911" w:rsidSect="00C972D9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814" w:right="1304" w:bottom="1701" w:left="1304" w:header="2381" w:footer="5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49710E" w14:textId="77777777" w:rsidR="000043F1" w:rsidRDefault="000043F1" w:rsidP="001A0CD3">
      <w:pPr>
        <w:spacing w:after="0" w:line="240" w:lineRule="auto"/>
      </w:pPr>
      <w:r>
        <w:separator/>
      </w:r>
    </w:p>
  </w:endnote>
  <w:endnote w:type="continuationSeparator" w:id="0">
    <w:p w14:paraId="5FCCF061" w14:textId="77777777" w:rsidR="000043F1" w:rsidRDefault="000043F1" w:rsidP="001A0C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UAlbertina">
    <w:altName w:val="Arial"/>
    <w:panose1 w:val="00000000000000000000"/>
    <w:charset w:val="EE"/>
    <w:family w:val="swiss"/>
    <w:notTrueType/>
    <w:pitch w:val="default"/>
    <w:sig w:usb0="00000001" w:usb1="00000000" w:usb2="00000000" w:usb3="00000000" w:csb0="00000003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FEF6CA" w14:textId="3767FF2B" w:rsidR="00CF0848" w:rsidRPr="002666D1" w:rsidRDefault="00CF0848" w:rsidP="002666D1">
    <w:pPr>
      <w:pStyle w:val="Footer"/>
      <w:jc w:val="center"/>
      <w:rPr>
        <w:rFonts w:ascii="Myriad Pro Light" w:hAnsi="Myriad Pro Light"/>
        <w:color w:val="4A442A"/>
        <w:sz w:val="19"/>
        <w:szCs w:val="19"/>
      </w:rPr>
    </w:pPr>
    <w:proofErr w:type="spellStart"/>
    <w:r w:rsidRPr="002666D1">
      <w:rPr>
        <w:rFonts w:ascii="Myriad Pro Light" w:hAnsi="Myriad Pro Light"/>
        <w:color w:val="4A442A"/>
        <w:sz w:val="19"/>
        <w:szCs w:val="19"/>
      </w:rPr>
      <w:t>Phone</w:t>
    </w:r>
    <w:proofErr w:type="spellEnd"/>
    <w:r w:rsidRPr="002666D1">
      <w:rPr>
        <w:rFonts w:ascii="Myriad Pro Light" w:hAnsi="Myriad Pro Light"/>
        <w:color w:val="4A442A"/>
        <w:sz w:val="19"/>
        <w:szCs w:val="19"/>
      </w:rPr>
      <w:t xml:space="preserve">: + 386 </w:t>
    </w:r>
    <w:r w:rsidR="00914E9A">
      <w:rPr>
        <w:rFonts w:ascii="Myriad Pro Light" w:hAnsi="Myriad Pro Light"/>
        <w:color w:val="4A442A"/>
        <w:sz w:val="19"/>
        <w:szCs w:val="19"/>
      </w:rPr>
      <w:t>41 526 395</w:t>
    </w:r>
    <w:r w:rsidRPr="002666D1">
      <w:rPr>
        <w:rFonts w:ascii="Myriad Pro Light" w:hAnsi="Myriad Pro Light"/>
        <w:color w:val="4A442A"/>
        <w:sz w:val="19"/>
        <w:szCs w:val="19"/>
      </w:rPr>
      <w:t xml:space="preserve"> </w:t>
    </w:r>
  </w:p>
  <w:p w14:paraId="43FEF6CB" w14:textId="77777777" w:rsidR="00CF0848" w:rsidRPr="002666D1" w:rsidRDefault="00CF0848" w:rsidP="002666D1">
    <w:pPr>
      <w:pStyle w:val="Footer"/>
      <w:jc w:val="center"/>
      <w:rPr>
        <w:color w:val="4A442A"/>
        <w:szCs w:val="19"/>
      </w:rPr>
    </w:pPr>
    <w:r w:rsidRPr="002666D1">
      <w:rPr>
        <w:rFonts w:ascii="Myriad Pro Light" w:hAnsi="Myriad Pro Light"/>
        <w:color w:val="4A442A"/>
        <w:sz w:val="19"/>
        <w:szCs w:val="19"/>
      </w:rPr>
      <w:t xml:space="preserve">Matična številka: 6064507000 | Davčna številka: 40884287 | Poslovni račun: SI56 1010 0005 0351 240 (BANKA KOPER </w:t>
    </w:r>
    <w:proofErr w:type="spellStart"/>
    <w:r w:rsidRPr="002666D1">
      <w:rPr>
        <w:rFonts w:ascii="Myriad Pro Light" w:hAnsi="Myriad Pro Light"/>
        <w:color w:val="4A442A"/>
        <w:sz w:val="19"/>
        <w:szCs w:val="19"/>
      </w:rPr>
      <w:t>d.d</w:t>
    </w:r>
    <w:proofErr w:type="spellEnd"/>
    <w:r w:rsidRPr="002666D1">
      <w:rPr>
        <w:rFonts w:ascii="Myriad Pro Light" w:hAnsi="Myriad Pro Light"/>
        <w:color w:val="4A442A"/>
        <w:sz w:val="19"/>
        <w:szCs w:val="19"/>
      </w:rPr>
      <w:t>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DF4811" w14:textId="77777777" w:rsidR="000043F1" w:rsidRDefault="000043F1" w:rsidP="001A0CD3">
      <w:pPr>
        <w:spacing w:after="0" w:line="240" w:lineRule="auto"/>
      </w:pPr>
      <w:r>
        <w:separator/>
      </w:r>
    </w:p>
  </w:footnote>
  <w:footnote w:type="continuationSeparator" w:id="0">
    <w:p w14:paraId="4B554BBB" w14:textId="77777777" w:rsidR="000043F1" w:rsidRDefault="000043F1" w:rsidP="001A0C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FEF6C8" w14:textId="77777777" w:rsidR="00CF0848" w:rsidRDefault="00000000">
    <w:pPr>
      <w:pStyle w:val="Header"/>
    </w:pPr>
    <w:r>
      <w:rPr>
        <w:noProof/>
        <w:lang w:eastAsia="sl-SI"/>
      </w:rPr>
      <w:pict w14:anchorId="43FEF6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327616" o:spid="_x0000_s1026" type="#_x0000_t75" style="position:absolute;margin-left:0;margin-top:0;width:595.2pt;height:841.9pt;z-index:-251658239;mso-position-horizontal:center;mso-position-horizontal-relative:margin;mso-position-vertical:center;mso-position-vertical-relative:margin" o:allowincell="f">
          <v:imagedata r:id="rId1" o:title="dopisni list_podlaga-02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FEF6C9" w14:textId="4E2BE319" w:rsidR="00CF0848" w:rsidRDefault="00360CA1" w:rsidP="001A0CD3">
    <w:pPr>
      <w:pStyle w:val="Header"/>
      <w:tabs>
        <w:tab w:val="clear" w:pos="4536"/>
        <w:tab w:val="clear" w:pos="9072"/>
      </w:tabs>
    </w:pPr>
    <w:r>
      <w:rPr>
        <w:noProof/>
        <w:lang w:val="en-GB" w:eastAsia="en-GB"/>
      </w:rPr>
      <w:drawing>
        <wp:anchor distT="0" distB="0" distL="114300" distR="114300" simplePos="0" relativeHeight="251658242" behindDoc="1" locked="0" layoutInCell="1" allowOverlap="1" wp14:anchorId="04B40A75" wp14:editId="6E60F95B">
          <wp:simplePos x="0" y="0"/>
          <wp:positionH relativeFrom="margin">
            <wp:posOffset>-1684</wp:posOffset>
          </wp:positionH>
          <wp:positionV relativeFrom="page">
            <wp:posOffset>198340</wp:posOffset>
          </wp:positionV>
          <wp:extent cx="6132748" cy="1465417"/>
          <wp:effectExtent l="0" t="0" r="0" b="0"/>
          <wp:wrapNone/>
          <wp:docPr id="11" name="Picture 1" descr="Skupina templat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kupina template.jpg"/>
                  <pic:cNvPicPr/>
                </pic:nvPicPr>
                <pic:blipFill rotWithShape="1">
                  <a:blip r:embed="rId1" cstate="print"/>
                  <a:srcRect l="2491" t="4491" r="2869" b="79521"/>
                  <a:stretch/>
                </pic:blipFill>
                <pic:spPr bwMode="auto">
                  <a:xfrm>
                    <a:off x="0" y="0"/>
                    <a:ext cx="6132748" cy="146541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FEF6CC" w14:textId="77777777" w:rsidR="00CF0848" w:rsidRDefault="00000000">
    <w:pPr>
      <w:pStyle w:val="Header"/>
    </w:pPr>
    <w:r>
      <w:rPr>
        <w:noProof/>
        <w:lang w:eastAsia="sl-SI"/>
      </w:rPr>
      <w:pict w14:anchorId="43FEF6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327615" o:spid="_x0000_s1025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dopisni list_podlaga-02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46D0F"/>
    <w:multiLevelType w:val="hybridMultilevel"/>
    <w:tmpl w:val="5A4EE59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03AC6"/>
    <w:multiLevelType w:val="hybridMultilevel"/>
    <w:tmpl w:val="7EC2785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793849"/>
    <w:multiLevelType w:val="hybridMultilevel"/>
    <w:tmpl w:val="9806BD40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BA1605"/>
    <w:multiLevelType w:val="hybridMultilevel"/>
    <w:tmpl w:val="DBFA7EA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1D79DF"/>
    <w:multiLevelType w:val="hybridMultilevel"/>
    <w:tmpl w:val="0B26FCAA"/>
    <w:lvl w:ilvl="0" w:tplc="4956C6B0">
      <w:start w:val="10"/>
      <w:numFmt w:val="bullet"/>
      <w:lvlText w:val="-"/>
      <w:lvlJc w:val="left"/>
      <w:pPr>
        <w:ind w:left="360" w:hanging="360"/>
      </w:pPr>
      <w:rPr>
        <w:rFonts w:ascii="Calibri" w:eastAsia="Calibri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3C55AEE"/>
    <w:multiLevelType w:val="hybridMultilevel"/>
    <w:tmpl w:val="87B8478E"/>
    <w:lvl w:ilvl="0" w:tplc="F0DE3826">
      <w:start w:val="2000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6E0A68"/>
    <w:multiLevelType w:val="hybridMultilevel"/>
    <w:tmpl w:val="5E04567A"/>
    <w:lvl w:ilvl="0" w:tplc="EC005EFC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CD04AE"/>
    <w:multiLevelType w:val="hybridMultilevel"/>
    <w:tmpl w:val="582CFEDE"/>
    <w:lvl w:ilvl="0" w:tplc="59BA8C6A">
      <w:start w:val="1"/>
      <w:numFmt w:val="upperLetter"/>
      <w:lvlText w:val="%1.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BA5093E"/>
    <w:multiLevelType w:val="hybridMultilevel"/>
    <w:tmpl w:val="E5E8A3EA"/>
    <w:lvl w:ilvl="0" w:tplc="5F7C8BDC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D990BCA"/>
    <w:multiLevelType w:val="hybridMultilevel"/>
    <w:tmpl w:val="D4F2FA8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133349A"/>
    <w:multiLevelType w:val="hybridMultilevel"/>
    <w:tmpl w:val="24ECDF88"/>
    <w:lvl w:ilvl="0" w:tplc="70D2842C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632B9"/>
    <w:multiLevelType w:val="hybridMultilevel"/>
    <w:tmpl w:val="BE007AC4"/>
    <w:lvl w:ilvl="0" w:tplc="C6DC8A80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96C2EF4"/>
    <w:multiLevelType w:val="hybridMultilevel"/>
    <w:tmpl w:val="0CE406B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017224"/>
    <w:multiLevelType w:val="multilevel"/>
    <w:tmpl w:val="E166BAB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7693FB0"/>
    <w:multiLevelType w:val="hybridMultilevel"/>
    <w:tmpl w:val="3BE6506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F650F35"/>
    <w:multiLevelType w:val="hybridMultilevel"/>
    <w:tmpl w:val="9E082228"/>
    <w:lvl w:ilvl="0" w:tplc="0204C7E2">
      <w:start w:val="9000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83444287">
    <w:abstractNumId w:val="12"/>
  </w:num>
  <w:num w:numId="2" w16cid:durableId="1533566920">
    <w:abstractNumId w:val="4"/>
  </w:num>
  <w:num w:numId="3" w16cid:durableId="959606081">
    <w:abstractNumId w:val="5"/>
  </w:num>
  <w:num w:numId="4" w16cid:durableId="2095277307">
    <w:abstractNumId w:val="9"/>
  </w:num>
  <w:num w:numId="5" w16cid:durableId="1855801895">
    <w:abstractNumId w:val="11"/>
  </w:num>
  <w:num w:numId="6" w16cid:durableId="380441917">
    <w:abstractNumId w:val="15"/>
  </w:num>
  <w:num w:numId="7" w16cid:durableId="1613242160">
    <w:abstractNumId w:val="3"/>
  </w:num>
  <w:num w:numId="8" w16cid:durableId="2087023917">
    <w:abstractNumId w:val="0"/>
  </w:num>
  <w:num w:numId="9" w16cid:durableId="1980576852">
    <w:abstractNumId w:val="13"/>
  </w:num>
  <w:num w:numId="10" w16cid:durableId="1978023983">
    <w:abstractNumId w:val="2"/>
  </w:num>
  <w:num w:numId="11" w16cid:durableId="1337733727">
    <w:abstractNumId w:val="7"/>
  </w:num>
  <w:num w:numId="12" w16cid:durableId="1499230933">
    <w:abstractNumId w:val="14"/>
  </w:num>
  <w:num w:numId="13" w16cid:durableId="1857763589">
    <w:abstractNumId w:val="1"/>
  </w:num>
  <w:num w:numId="14" w16cid:durableId="63533301">
    <w:abstractNumId w:val="10"/>
  </w:num>
  <w:num w:numId="15" w16cid:durableId="67308628">
    <w:abstractNumId w:val="8"/>
  </w:num>
  <w:num w:numId="16" w16cid:durableId="14431887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MDG0NDMyNDIzNzJR0lEKTi0uzszPAykwrwUAqkYYqywAAAA="/>
  </w:docVars>
  <w:rsids>
    <w:rsidRoot w:val="001A0CD3"/>
    <w:rsid w:val="00001277"/>
    <w:rsid w:val="000043F1"/>
    <w:rsid w:val="00005E34"/>
    <w:rsid w:val="00005F12"/>
    <w:rsid w:val="000226BF"/>
    <w:rsid w:val="000300D4"/>
    <w:rsid w:val="00032130"/>
    <w:rsid w:val="000335E1"/>
    <w:rsid w:val="000378D1"/>
    <w:rsid w:val="00042186"/>
    <w:rsid w:val="00043694"/>
    <w:rsid w:val="000478CA"/>
    <w:rsid w:val="00052575"/>
    <w:rsid w:val="00052FC0"/>
    <w:rsid w:val="000600EC"/>
    <w:rsid w:val="00061C7A"/>
    <w:rsid w:val="00064312"/>
    <w:rsid w:val="00065984"/>
    <w:rsid w:val="00066AE1"/>
    <w:rsid w:val="000743F4"/>
    <w:rsid w:val="000749AC"/>
    <w:rsid w:val="00086C4B"/>
    <w:rsid w:val="000A0798"/>
    <w:rsid w:val="000A163A"/>
    <w:rsid w:val="000B20FA"/>
    <w:rsid w:val="000C3B0B"/>
    <w:rsid w:val="000C5EDE"/>
    <w:rsid w:val="000D0BA0"/>
    <w:rsid w:val="000D1B68"/>
    <w:rsid w:val="000D1D78"/>
    <w:rsid w:val="000E0AE4"/>
    <w:rsid w:val="000E294B"/>
    <w:rsid w:val="000E5E35"/>
    <w:rsid w:val="000F30C7"/>
    <w:rsid w:val="0010622D"/>
    <w:rsid w:val="00110304"/>
    <w:rsid w:val="00111789"/>
    <w:rsid w:val="00115D78"/>
    <w:rsid w:val="00115DC8"/>
    <w:rsid w:val="00117596"/>
    <w:rsid w:val="00121F5E"/>
    <w:rsid w:val="0012667B"/>
    <w:rsid w:val="00130F83"/>
    <w:rsid w:val="0013293E"/>
    <w:rsid w:val="00144FEA"/>
    <w:rsid w:val="001455D6"/>
    <w:rsid w:val="001504B8"/>
    <w:rsid w:val="001535AE"/>
    <w:rsid w:val="00162820"/>
    <w:rsid w:val="001664A8"/>
    <w:rsid w:val="001675A0"/>
    <w:rsid w:val="00167769"/>
    <w:rsid w:val="001709BE"/>
    <w:rsid w:val="00186223"/>
    <w:rsid w:val="001907C5"/>
    <w:rsid w:val="00191E63"/>
    <w:rsid w:val="00193AED"/>
    <w:rsid w:val="001A0CD3"/>
    <w:rsid w:val="001A1ABC"/>
    <w:rsid w:val="001A22DC"/>
    <w:rsid w:val="001A63D0"/>
    <w:rsid w:val="001A6D80"/>
    <w:rsid w:val="001B096F"/>
    <w:rsid w:val="001B5E81"/>
    <w:rsid w:val="001B798A"/>
    <w:rsid w:val="001C1075"/>
    <w:rsid w:val="001C2ABD"/>
    <w:rsid w:val="001D3D59"/>
    <w:rsid w:val="001E17BF"/>
    <w:rsid w:val="001E7A31"/>
    <w:rsid w:val="001F205F"/>
    <w:rsid w:val="001F53CC"/>
    <w:rsid w:val="001F5B6D"/>
    <w:rsid w:val="001F6829"/>
    <w:rsid w:val="001F7855"/>
    <w:rsid w:val="002020C8"/>
    <w:rsid w:val="00202858"/>
    <w:rsid w:val="002102FB"/>
    <w:rsid w:val="002112A8"/>
    <w:rsid w:val="00214C86"/>
    <w:rsid w:val="0021714C"/>
    <w:rsid w:val="00222688"/>
    <w:rsid w:val="002314C3"/>
    <w:rsid w:val="00241559"/>
    <w:rsid w:val="00246AC4"/>
    <w:rsid w:val="002476A6"/>
    <w:rsid w:val="00247978"/>
    <w:rsid w:val="00250832"/>
    <w:rsid w:val="00251469"/>
    <w:rsid w:val="00262D8B"/>
    <w:rsid w:val="002656D8"/>
    <w:rsid w:val="002666D1"/>
    <w:rsid w:val="00277FCB"/>
    <w:rsid w:val="00280738"/>
    <w:rsid w:val="0028209F"/>
    <w:rsid w:val="00285016"/>
    <w:rsid w:val="00294F32"/>
    <w:rsid w:val="00295DD5"/>
    <w:rsid w:val="00296CFE"/>
    <w:rsid w:val="002B3BA7"/>
    <w:rsid w:val="002B54C3"/>
    <w:rsid w:val="002B6577"/>
    <w:rsid w:val="002C0EDB"/>
    <w:rsid w:val="002C1A7D"/>
    <w:rsid w:val="002C2EDE"/>
    <w:rsid w:val="002C31F3"/>
    <w:rsid w:val="002C46DA"/>
    <w:rsid w:val="002C7C5E"/>
    <w:rsid w:val="002D10D4"/>
    <w:rsid w:val="002D5403"/>
    <w:rsid w:val="002E1E4C"/>
    <w:rsid w:val="002E25EC"/>
    <w:rsid w:val="002E5AD0"/>
    <w:rsid w:val="002E79BA"/>
    <w:rsid w:val="002F0FEF"/>
    <w:rsid w:val="002F548A"/>
    <w:rsid w:val="002F739E"/>
    <w:rsid w:val="002F75AA"/>
    <w:rsid w:val="00307285"/>
    <w:rsid w:val="00320D9E"/>
    <w:rsid w:val="00321776"/>
    <w:rsid w:val="00326911"/>
    <w:rsid w:val="00330DAA"/>
    <w:rsid w:val="003316DB"/>
    <w:rsid w:val="00332FA0"/>
    <w:rsid w:val="00335A12"/>
    <w:rsid w:val="003404BB"/>
    <w:rsid w:val="00341910"/>
    <w:rsid w:val="00341FB8"/>
    <w:rsid w:val="00342FFF"/>
    <w:rsid w:val="00343B83"/>
    <w:rsid w:val="00346895"/>
    <w:rsid w:val="00346C1F"/>
    <w:rsid w:val="0035170C"/>
    <w:rsid w:val="00360CA1"/>
    <w:rsid w:val="00362848"/>
    <w:rsid w:val="003734B4"/>
    <w:rsid w:val="0037489E"/>
    <w:rsid w:val="00374A62"/>
    <w:rsid w:val="00380C2D"/>
    <w:rsid w:val="0038158D"/>
    <w:rsid w:val="00382299"/>
    <w:rsid w:val="00382D48"/>
    <w:rsid w:val="003929A5"/>
    <w:rsid w:val="00396F7A"/>
    <w:rsid w:val="003A0396"/>
    <w:rsid w:val="003A65F6"/>
    <w:rsid w:val="003B15CC"/>
    <w:rsid w:val="003B250D"/>
    <w:rsid w:val="003C28FC"/>
    <w:rsid w:val="003C53A2"/>
    <w:rsid w:val="003C609E"/>
    <w:rsid w:val="003D23EA"/>
    <w:rsid w:val="003E086E"/>
    <w:rsid w:val="003E36FD"/>
    <w:rsid w:val="003E43BA"/>
    <w:rsid w:val="003E450E"/>
    <w:rsid w:val="003F192C"/>
    <w:rsid w:val="003F1F02"/>
    <w:rsid w:val="0040027C"/>
    <w:rsid w:val="00400F03"/>
    <w:rsid w:val="004039BC"/>
    <w:rsid w:val="004069D3"/>
    <w:rsid w:val="00406E6A"/>
    <w:rsid w:val="00407548"/>
    <w:rsid w:val="004077E1"/>
    <w:rsid w:val="004152CD"/>
    <w:rsid w:val="00415E27"/>
    <w:rsid w:val="004160BE"/>
    <w:rsid w:val="00416559"/>
    <w:rsid w:val="00416B64"/>
    <w:rsid w:val="00420584"/>
    <w:rsid w:val="004210EA"/>
    <w:rsid w:val="00422841"/>
    <w:rsid w:val="00423E23"/>
    <w:rsid w:val="00427821"/>
    <w:rsid w:val="00433F32"/>
    <w:rsid w:val="004353A2"/>
    <w:rsid w:val="00441337"/>
    <w:rsid w:val="004426A4"/>
    <w:rsid w:val="00442731"/>
    <w:rsid w:val="00445970"/>
    <w:rsid w:val="00454630"/>
    <w:rsid w:val="004566A9"/>
    <w:rsid w:val="00461D52"/>
    <w:rsid w:val="004636C3"/>
    <w:rsid w:val="0047572A"/>
    <w:rsid w:val="0047705C"/>
    <w:rsid w:val="004802FD"/>
    <w:rsid w:val="00486782"/>
    <w:rsid w:val="00487B8B"/>
    <w:rsid w:val="004926FE"/>
    <w:rsid w:val="004A7E06"/>
    <w:rsid w:val="004B0182"/>
    <w:rsid w:val="004B03B6"/>
    <w:rsid w:val="004B04BC"/>
    <w:rsid w:val="004B4AAB"/>
    <w:rsid w:val="004B580A"/>
    <w:rsid w:val="004B699A"/>
    <w:rsid w:val="004C055E"/>
    <w:rsid w:val="004C4B88"/>
    <w:rsid w:val="004C61C0"/>
    <w:rsid w:val="004C7971"/>
    <w:rsid w:val="004D3457"/>
    <w:rsid w:val="004D35CA"/>
    <w:rsid w:val="004D37EC"/>
    <w:rsid w:val="004D48DE"/>
    <w:rsid w:val="004D54A1"/>
    <w:rsid w:val="004D6D79"/>
    <w:rsid w:val="004D718F"/>
    <w:rsid w:val="004F5333"/>
    <w:rsid w:val="004F7089"/>
    <w:rsid w:val="005004C3"/>
    <w:rsid w:val="005015DE"/>
    <w:rsid w:val="0050292C"/>
    <w:rsid w:val="00511944"/>
    <w:rsid w:val="00511F86"/>
    <w:rsid w:val="00514207"/>
    <w:rsid w:val="00521D67"/>
    <w:rsid w:val="005245DB"/>
    <w:rsid w:val="00527BCD"/>
    <w:rsid w:val="00531E43"/>
    <w:rsid w:val="00534007"/>
    <w:rsid w:val="00535832"/>
    <w:rsid w:val="00536C56"/>
    <w:rsid w:val="00537433"/>
    <w:rsid w:val="005426AD"/>
    <w:rsid w:val="00545B2A"/>
    <w:rsid w:val="00546634"/>
    <w:rsid w:val="00551E9A"/>
    <w:rsid w:val="0056599C"/>
    <w:rsid w:val="00570A2E"/>
    <w:rsid w:val="005711CD"/>
    <w:rsid w:val="00572710"/>
    <w:rsid w:val="00581D78"/>
    <w:rsid w:val="00582C7E"/>
    <w:rsid w:val="00582FD5"/>
    <w:rsid w:val="00594A06"/>
    <w:rsid w:val="00594E3C"/>
    <w:rsid w:val="005A0A5E"/>
    <w:rsid w:val="005A5089"/>
    <w:rsid w:val="005A5B02"/>
    <w:rsid w:val="005A7FE7"/>
    <w:rsid w:val="005B7457"/>
    <w:rsid w:val="005C02C8"/>
    <w:rsid w:val="005C1456"/>
    <w:rsid w:val="005C38B4"/>
    <w:rsid w:val="005C6DF3"/>
    <w:rsid w:val="005C6E80"/>
    <w:rsid w:val="005D2863"/>
    <w:rsid w:val="005D3011"/>
    <w:rsid w:val="005D61A6"/>
    <w:rsid w:val="005E272E"/>
    <w:rsid w:val="005E37B4"/>
    <w:rsid w:val="005E4BFF"/>
    <w:rsid w:val="005E5619"/>
    <w:rsid w:val="005E5711"/>
    <w:rsid w:val="005F2F41"/>
    <w:rsid w:val="005F7083"/>
    <w:rsid w:val="00601FF3"/>
    <w:rsid w:val="0060363E"/>
    <w:rsid w:val="006200BE"/>
    <w:rsid w:val="00621717"/>
    <w:rsid w:val="00621A25"/>
    <w:rsid w:val="006239FC"/>
    <w:rsid w:val="00623CF8"/>
    <w:rsid w:val="00637938"/>
    <w:rsid w:val="00643680"/>
    <w:rsid w:val="006440F7"/>
    <w:rsid w:val="006445CB"/>
    <w:rsid w:val="00655AE1"/>
    <w:rsid w:val="006576F3"/>
    <w:rsid w:val="00660FE4"/>
    <w:rsid w:val="006633BA"/>
    <w:rsid w:val="0067020D"/>
    <w:rsid w:val="0067312D"/>
    <w:rsid w:val="00675E60"/>
    <w:rsid w:val="00684074"/>
    <w:rsid w:val="00684C59"/>
    <w:rsid w:val="006857A5"/>
    <w:rsid w:val="006865B7"/>
    <w:rsid w:val="006901F9"/>
    <w:rsid w:val="00692DDD"/>
    <w:rsid w:val="00695231"/>
    <w:rsid w:val="00695CA5"/>
    <w:rsid w:val="00696F4F"/>
    <w:rsid w:val="006A01A9"/>
    <w:rsid w:val="006A0FFF"/>
    <w:rsid w:val="006A3A82"/>
    <w:rsid w:val="006A5014"/>
    <w:rsid w:val="006C088C"/>
    <w:rsid w:val="006C1B49"/>
    <w:rsid w:val="006C36C3"/>
    <w:rsid w:val="006C5032"/>
    <w:rsid w:val="006C72F6"/>
    <w:rsid w:val="006D59D1"/>
    <w:rsid w:val="006D5D16"/>
    <w:rsid w:val="006D6A22"/>
    <w:rsid w:val="006E0104"/>
    <w:rsid w:val="006E0D4F"/>
    <w:rsid w:val="006E1871"/>
    <w:rsid w:val="006E6E12"/>
    <w:rsid w:val="006F1397"/>
    <w:rsid w:val="006F1B22"/>
    <w:rsid w:val="006F1E90"/>
    <w:rsid w:val="006F2D1D"/>
    <w:rsid w:val="00700B15"/>
    <w:rsid w:val="00701D64"/>
    <w:rsid w:val="007156EA"/>
    <w:rsid w:val="00715FEA"/>
    <w:rsid w:val="00725358"/>
    <w:rsid w:val="00733816"/>
    <w:rsid w:val="00736844"/>
    <w:rsid w:val="00737D34"/>
    <w:rsid w:val="00741C70"/>
    <w:rsid w:val="007548F2"/>
    <w:rsid w:val="00757805"/>
    <w:rsid w:val="00760F04"/>
    <w:rsid w:val="00765C1E"/>
    <w:rsid w:val="0076792A"/>
    <w:rsid w:val="00767DCB"/>
    <w:rsid w:val="00773E5E"/>
    <w:rsid w:val="00774416"/>
    <w:rsid w:val="007761A7"/>
    <w:rsid w:val="0077644A"/>
    <w:rsid w:val="00780D5F"/>
    <w:rsid w:val="00785376"/>
    <w:rsid w:val="00791BE0"/>
    <w:rsid w:val="00792DA8"/>
    <w:rsid w:val="00793A96"/>
    <w:rsid w:val="0079474F"/>
    <w:rsid w:val="00794F0D"/>
    <w:rsid w:val="0079549F"/>
    <w:rsid w:val="007A1D8E"/>
    <w:rsid w:val="007A4F88"/>
    <w:rsid w:val="007A5AC6"/>
    <w:rsid w:val="007B087B"/>
    <w:rsid w:val="007B519F"/>
    <w:rsid w:val="007B6B27"/>
    <w:rsid w:val="007B74CA"/>
    <w:rsid w:val="007C4DE4"/>
    <w:rsid w:val="007C7AA4"/>
    <w:rsid w:val="007D29C0"/>
    <w:rsid w:val="007D70BD"/>
    <w:rsid w:val="007D770A"/>
    <w:rsid w:val="007E4250"/>
    <w:rsid w:val="007E6E7E"/>
    <w:rsid w:val="007F4EE7"/>
    <w:rsid w:val="007F5876"/>
    <w:rsid w:val="007F5A52"/>
    <w:rsid w:val="007F7EA1"/>
    <w:rsid w:val="00803679"/>
    <w:rsid w:val="008043E4"/>
    <w:rsid w:val="00820E43"/>
    <w:rsid w:val="00825464"/>
    <w:rsid w:val="00826279"/>
    <w:rsid w:val="00827660"/>
    <w:rsid w:val="00833A8B"/>
    <w:rsid w:val="00836365"/>
    <w:rsid w:val="00837A1F"/>
    <w:rsid w:val="00840718"/>
    <w:rsid w:val="008418B6"/>
    <w:rsid w:val="00841E33"/>
    <w:rsid w:val="00843A36"/>
    <w:rsid w:val="00843F7C"/>
    <w:rsid w:val="0084512B"/>
    <w:rsid w:val="008465AE"/>
    <w:rsid w:val="008568C1"/>
    <w:rsid w:val="00856E1F"/>
    <w:rsid w:val="00860935"/>
    <w:rsid w:val="008612E8"/>
    <w:rsid w:val="008621FD"/>
    <w:rsid w:val="00874F88"/>
    <w:rsid w:val="008879A7"/>
    <w:rsid w:val="00891030"/>
    <w:rsid w:val="00893DE2"/>
    <w:rsid w:val="008954C7"/>
    <w:rsid w:val="00895C9F"/>
    <w:rsid w:val="00896FCD"/>
    <w:rsid w:val="008971D6"/>
    <w:rsid w:val="008A1FEC"/>
    <w:rsid w:val="008A5459"/>
    <w:rsid w:val="008A5947"/>
    <w:rsid w:val="008A621F"/>
    <w:rsid w:val="008B6DFD"/>
    <w:rsid w:val="008C1D57"/>
    <w:rsid w:val="008C3580"/>
    <w:rsid w:val="008D1B1D"/>
    <w:rsid w:val="008D2E47"/>
    <w:rsid w:val="008E0D23"/>
    <w:rsid w:val="008E149B"/>
    <w:rsid w:val="008E15E9"/>
    <w:rsid w:val="008E4D13"/>
    <w:rsid w:val="008E5ECB"/>
    <w:rsid w:val="008F1A68"/>
    <w:rsid w:val="008F2511"/>
    <w:rsid w:val="008F3A1D"/>
    <w:rsid w:val="008F5274"/>
    <w:rsid w:val="008F7044"/>
    <w:rsid w:val="009050F9"/>
    <w:rsid w:val="00905635"/>
    <w:rsid w:val="00907E24"/>
    <w:rsid w:val="00912B8B"/>
    <w:rsid w:val="00914ADF"/>
    <w:rsid w:val="00914E9A"/>
    <w:rsid w:val="009155F4"/>
    <w:rsid w:val="00925C89"/>
    <w:rsid w:val="009262A2"/>
    <w:rsid w:val="0092674E"/>
    <w:rsid w:val="00931296"/>
    <w:rsid w:val="009371DD"/>
    <w:rsid w:val="0093791A"/>
    <w:rsid w:val="00937F28"/>
    <w:rsid w:val="0094369E"/>
    <w:rsid w:val="00944480"/>
    <w:rsid w:val="00945854"/>
    <w:rsid w:val="009467BA"/>
    <w:rsid w:val="00965A19"/>
    <w:rsid w:val="00966666"/>
    <w:rsid w:val="0096695C"/>
    <w:rsid w:val="00981F83"/>
    <w:rsid w:val="009850CB"/>
    <w:rsid w:val="00987299"/>
    <w:rsid w:val="0099757B"/>
    <w:rsid w:val="009A094B"/>
    <w:rsid w:val="009A13EB"/>
    <w:rsid w:val="009A14F6"/>
    <w:rsid w:val="009A22C7"/>
    <w:rsid w:val="009A2C55"/>
    <w:rsid w:val="009A56AF"/>
    <w:rsid w:val="009A67C0"/>
    <w:rsid w:val="009C0CCD"/>
    <w:rsid w:val="009C1E00"/>
    <w:rsid w:val="009C202F"/>
    <w:rsid w:val="009C416F"/>
    <w:rsid w:val="009C73B1"/>
    <w:rsid w:val="009C756D"/>
    <w:rsid w:val="009D28A9"/>
    <w:rsid w:val="009D292E"/>
    <w:rsid w:val="009E3759"/>
    <w:rsid w:val="009E5DC0"/>
    <w:rsid w:val="009F1625"/>
    <w:rsid w:val="009F28FC"/>
    <w:rsid w:val="009F2C83"/>
    <w:rsid w:val="009F37DD"/>
    <w:rsid w:val="009F4131"/>
    <w:rsid w:val="00A002C1"/>
    <w:rsid w:val="00A069BB"/>
    <w:rsid w:val="00A25C29"/>
    <w:rsid w:val="00A270AF"/>
    <w:rsid w:val="00A301FE"/>
    <w:rsid w:val="00A32961"/>
    <w:rsid w:val="00A33EF6"/>
    <w:rsid w:val="00A35F25"/>
    <w:rsid w:val="00A438BA"/>
    <w:rsid w:val="00A45656"/>
    <w:rsid w:val="00A46C8B"/>
    <w:rsid w:val="00A5090F"/>
    <w:rsid w:val="00A52350"/>
    <w:rsid w:val="00A60034"/>
    <w:rsid w:val="00A667AE"/>
    <w:rsid w:val="00A71D5A"/>
    <w:rsid w:val="00A837E2"/>
    <w:rsid w:val="00A841DC"/>
    <w:rsid w:val="00A859A2"/>
    <w:rsid w:val="00A96B6A"/>
    <w:rsid w:val="00AA1A51"/>
    <w:rsid w:val="00AA3F49"/>
    <w:rsid w:val="00AA4A96"/>
    <w:rsid w:val="00AA51DE"/>
    <w:rsid w:val="00AA6A04"/>
    <w:rsid w:val="00AB3CA3"/>
    <w:rsid w:val="00AB75AF"/>
    <w:rsid w:val="00AC11D0"/>
    <w:rsid w:val="00AC1E8A"/>
    <w:rsid w:val="00AC3286"/>
    <w:rsid w:val="00AE019E"/>
    <w:rsid w:val="00AE0BEF"/>
    <w:rsid w:val="00AE38D0"/>
    <w:rsid w:val="00AE3FDA"/>
    <w:rsid w:val="00AF0BC1"/>
    <w:rsid w:val="00AF6A20"/>
    <w:rsid w:val="00AF6DAF"/>
    <w:rsid w:val="00B0052A"/>
    <w:rsid w:val="00B00BFA"/>
    <w:rsid w:val="00B017E2"/>
    <w:rsid w:val="00B01901"/>
    <w:rsid w:val="00B07E62"/>
    <w:rsid w:val="00B17592"/>
    <w:rsid w:val="00B21F3E"/>
    <w:rsid w:val="00B23801"/>
    <w:rsid w:val="00B25A37"/>
    <w:rsid w:val="00B26BB8"/>
    <w:rsid w:val="00B30816"/>
    <w:rsid w:val="00B32376"/>
    <w:rsid w:val="00B33E01"/>
    <w:rsid w:val="00B353F0"/>
    <w:rsid w:val="00B404D1"/>
    <w:rsid w:val="00B423EA"/>
    <w:rsid w:val="00B46F8C"/>
    <w:rsid w:val="00B51AF3"/>
    <w:rsid w:val="00B544D5"/>
    <w:rsid w:val="00B54F0D"/>
    <w:rsid w:val="00B62BE1"/>
    <w:rsid w:val="00B72963"/>
    <w:rsid w:val="00B74072"/>
    <w:rsid w:val="00B80D4B"/>
    <w:rsid w:val="00B8412C"/>
    <w:rsid w:val="00B842BE"/>
    <w:rsid w:val="00B96FDF"/>
    <w:rsid w:val="00BB576A"/>
    <w:rsid w:val="00BB5B5E"/>
    <w:rsid w:val="00BC020A"/>
    <w:rsid w:val="00BC09B1"/>
    <w:rsid w:val="00BC263E"/>
    <w:rsid w:val="00BC4F9D"/>
    <w:rsid w:val="00BC5857"/>
    <w:rsid w:val="00BC5E74"/>
    <w:rsid w:val="00BC66A7"/>
    <w:rsid w:val="00BD072A"/>
    <w:rsid w:val="00BD09CF"/>
    <w:rsid w:val="00BD3226"/>
    <w:rsid w:val="00BD457F"/>
    <w:rsid w:val="00BD5BCE"/>
    <w:rsid w:val="00BE005C"/>
    <w:rsid w:val="00BE06AE"/>
    <w:rsid w:val="00BE225A"/>
    <w:rsid w:val="00BE38A8"/>
    <w:rsid w:val="00BE4DDA"/>
    <w:rsid w:val="00BE53DE"/>
    <w:rsid w:val="00BE7466"/>
    <w:rsid w:val="00BF5658"/>
    <w:rsid w:val="00C04588"/>
    <w:rsid w:val="00C05024"/>
    <w:rsid w:val="00C07713"/>
    <w:rsid w:val="00C12630"/>
    <w:rsid w:val="00C151C2"/>
    <w:rsid w:val="00C24347"/>
    <w:rsid w:val="00C270FD"/>
    <w:rsid w:val="00C3700A"/>
    <w:rsid w:val="00C53EF0"/>
    <w:rsid w:val="00C565C5"/>
    <w:rsid w:val="00C65028"/>
    <w:rsid w:val="00C84C61"/>
    <w:rsid w:val="00C8693A"/>
    <w:rsid w:val="00C86F33"/>
    <w:rsid w:val="00C91383"/>
    <w:rsid w:val="00C969B1"/>
    <w:rsid w:val="00C972D9"/>
    <w:rsid w:val="00C97792"/>
    <w:rsid w:val="00C97F24"/>
    <w:rsid w:val="00CA0459"/>
    <w:rsid w:val="00CA32D9"/>
    <w:rsid w:val="00CA6156"/>
    <w:rsid w:val="00CB198C"/>
    <w:rsid w:val="00CB2738"/>
    <w:rsid w:val="00CB4E7B"/>
    <w:rsid w:val="00CC6CEF"/>
    <w:rsid w:val="00CC753B"/>
    <w:rsid w:val="00CD0117"/>
    <w:rsid w:val="00CD20BE"/>
    <w:rsid w:val="00CD63F2"/>
    <w:rsid w:val="00CD6E0F"/>
    <w:rsid w:val="00CD7242"/>
    <w:rsid w:val="00CE04EC"/>
    <w:rsid w:val="00CE2759"/>
    <w:rsid w:val="00CF0440"/>
    <w:rsid w:val="00CF0848"/>
    <w:rsid w:val="00CF1E17"/>
    <w:rsid w:val="00CF6307"/>
    <w:rsid w:val="00CF6AF9"/>
    <w:rsid w:val="00CF7533"/>
    <w:rsid w:val="00D024F4"/>
    <w:rsid w:val="00D04562"/>
    <w:rsid w:val="00D05774"/>
    <w:rsid w:val="00D061C1"/>
    <w:rsid w:val="00D06E4A"/>
    <w:rsid w:val="00D07FE8"/>
    <w:rsid w:val="00D102DC"/>
    <w:rsid w:val="00D15E07"/>
    <w:rsid w:val="00D15FE5"/>
    <w:rsid w:val="00D2568E"/>
    <w:rsid w:val="00D2780C"/>
    <w:rsid w:val="00D3014A"/>
    <w:rsid w:val="00D320B3"/>
    <w:rsid w:val="00D34B6C"/>
    <w:rsid w:val="00D402A5"/>
    <w:rsid w:val="00D42093"/>
    <w:rsid w:val="00D47D92"/>
    <w:rsid w:val="00D51714"/>
    <w:rsid w:val="00D5492C"/>
    <w:rsid w:val="00D55E48"/>
    <w:rsid w:val="00D56A01"/>
    <w:rsid w:val="00D61CA7"/>
    <w:rsid w:val="00D62C43"/>
    <w:rsid w:val="00D64134"/>
    <w:rsid w:val="00D726C3"/>
    <w:rsid w:val="00D74BFC"/>
    <w:rsid w:val="00D8166F"/>
    <w:rsid w:val="00D83436"/>
    <w:rsid w:val="00D849F3"/>
    <w:rsid w:val="00D90305"/>
    <w:rsid w:val="00D924D2"/>
    <w:rsid w:val="00D952E5"/>
    <w:rsid w:val="00DA018B"/>
    <w:rsid w:val="00DA08C3"/>
    <w:rsid w:val="00DA1229"/>
    <w:rsid w:val="00DA4986"/>
    <w:rsid w:val="00DA557D"/>
    <w:rsid w:val="00DA6C6C"/>
    <w:rsid w:val="00DA7753"/>
    <w:rsid w:val="00DB0238"/>
    <w:rsid w:val="00DB1D62"/>
    <w:rsid w:val="00DB347B"/>
    <w:rsid w:val="00DB5C44"/>
    <w:rsid w:val="00DB7E10"/>
    <w:rsid w:val="00DC061D"/>
    <w:rsid w:val="00DC35D6"/>
    <w:rsid w:val="00DD0FC2"/>
    <w:rsid w:val="00DD17EC"/>
    <w:rsid w:val="00DE5183"/>
    <w:rsid w:val="00DE67C6"/>
    <w:rsid w:val="00DF604A"/>
    <w:rsid w:val="00E02CFA"/>
    <w:rsid w:val="00E0572F"/>
    <w:rsid w:val="00E0595E"/>
    <w:rsid w:val="00E05D39"/>
    <w:rsid w:val="00E1076D"/>
    <w:rsid w:val="00E10E5B"/>
    <w:rsid w:val="00E13388"/>
    <w:rsid w:val="00E15B21"/>
    <w:rsid w:val="00E17A8B"/>
    <w:rsid w:val="00E212EA"/>
    <w:rsid w:val="00E21318"/>
    <w:rsid w:val="00E21427"/>
    <w:rsid w:val="00E22F3B"/>
    <w:rsid w:val="00E3242B"/>
    <w:rsid w:val="00E33538"/>
    <w:rsid w:val="00E40B2E"/>
    <w:rsid w:val="00E549A0"/>
    <w:rsid w:val="00E56538"/>
    <w:rsid w:val="00E62055"/>
    <w:rsid w:val="00E62707"/>
    <w:rsid w:val="00E6434F"/>
    <w:rsid w:val="00E653D5"/>
    <w:rsid w:val="00E65E5A"/>
    <w:rsid w:val="00E66B12"/>
    <w:rsid w:val="00E67BE6"/>
    <w:rsid w:val="00E772F2"/>
    <w:rsid w:val="00E81AC0"/>
    <w:rsid w:val="00E824B5"/>
    <w:rsid w:val="00E83E60"/>
    <w:rsid w:val="00E87A60"/>
    <w:rsid w:val="00E91609"/>
    <w:rsid w:val="00E948CF"/>
    <w:rsid w:val="00E96306"/>
    <w:rsid w:val="00EA059A"/>
    <w:rsid w:val="00EA0844"/>
    <w:rsid w:val="00EA208E"/>
    <w:rsid w:val="00EA2130"/>
    <w:rsid w:val="00EA5CF2"/>
    <w:rsid w:val="00EA6443"/>
    <w:rsid w:val="00EA664D"/>
    <w:rsid w:val="00EA789C"/>
    <w:rsid w:val="00EB2B2E"/>
    <w:rsid w:val="00EB39AF"/>
    <w:rsid w:val="00EB3D07"/>
    <w:rsid w:val="00EB41BE"/>
    <w:rsid w:val="00EB660C"/>
    <w:rsid w:val="00EB6ABD"/>
    <w:rsid w:val="00EC13DB"/>
    <w:rsid w:val="00ED1871"/>
    <w:rsid w:val="00ED1C01"/>
    <w:rsid w:val="00ED480D"/>
    <w:rsid w:val="00ED58BE"/>
    <w:rsid w:val="00ED6F26"/>
    <w:rsid w:val="00ED7F11"/>
    <w:rsid w:val="00EE1593"/>
    <w:rsid w:val="00EE73A1"/>
    <w:rsid w:val="00EE7FF6"/>
    <w:rsid w:val="00EF041F"/>
    <w:rsid w:val="00EF16EB"/>
    <w:rsid w:val="00EF4E53"/>
    <w:rsid w:val="00F02DF2"/>
    <w:rsid w:val="00F04828"/>
    <w:rsid w:val="00F066DC"/>
    <w:rsid w:val="00F1583E"/>
    <w:rsid w:val="00F158DC"/>
    <w:rsid w:val="00F2183D"/>
    <w:rsid w:val="00F279E2"/>
    <w:rsid w:val="00F33209"/>
    <w:rsid w:val="00F36A7F"/>
    <w:rsid w:val="00F36B09"/>
    <w:rsid w:val="00F55613"/>
    <w:rsid w:val="00F60D59"/>
    <w:rsid w:val="00F60E1F"/>
    <w:rsid w:val="00F6559B"/>
    <w:rsid w:val="00F70BB3"/>
    <w:rsid w:val="00F71C10"/>
    <w:rsid w:val="00F814E4"/>
    <w:rsid w:val="00F84A78"/>
    <w:rsid w:val="00F90916"/>
    <w:rsid w:val="00F968B7"/>
    <w:rsid w:val="00F97D61"/>
    <w:rsid w:val="00FA1EF3"/>
    <w:rsid w:val="00FA3358"/>
    <w:rsid w:val="00FA5D09"/>
    <w:rsid w:val="00FA6619"/>
    <w:rsid w:val="00FB1876"/>
    <w:rsid w:val="00FB298A"/>
    <w:rsid w:val="00FB4E98"/>
    <w:rsid w:val="00FB5591"/>
    <w:rsid w:val="00FC42AD"/>
    <w:rsid w:val="00FD3306"/>
    <w:rsid w:val="00FD7A8B"/>
    <w:rsid w:val="00FE0982"/>
    <w:rsid w:val="00FE121E"/>
    <w:rsid w:val="00FE3DB2"/>
    <w:rsid w:val="00FE3F57"/>
    <w:rsid w:val="00FF00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3FEF3C5"/>
  <w15:docId w15:val="{F99624F7-F51C-494F-B1D1-82BB0374C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1AC0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23EA"/>
    <w:pPr>
      <w:keepNext/>
      <w:numPr>
        <w:numId w:val="9"/>
      </w:numPr>
      <w:spacing w:after="0" w:line="240" w:lineRule="auto"/>
      <w:jc w:val="both"/>
      <w:outlineLvl w:val="0"/>
    </w:pPr>
    <w:rPr>
      <w:rFonts w:eastAsia="Times New Roman"/>
      <w:b/>
      <w:bCs/>
      <w:cap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423EA"/>
    <w:pPr>
      <w:keepNext/>
      <w:keepLines/>
      <w:numPr>
        <w:ilvl w:val="1"/>
        <w:numId w:val="9"/>
      </w:numPr>
      <w:spacing w:after="0" w:line="240" w:lineRule="auto"/>
      <w:jc w:val="both"/>
      <w:outlineLvl w:val="1"/>
    </w:pPr>
    <w:rPr>
      <w:rFonts w:eastAsia="Times New Roman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B423EA"/>
    <w:pPr>
      <w:keepNext/>
      <w:numPr>
        <w:ilvl w:val="2"/>
        <w:numId w:val="9"/>
      </w:numPr>
      <w:spacing w:before="240" w:after="60" w:line="240" w:lineRule="auto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B423EA"/>
    <w:pPr>
      <w:keepNext/>
      <w:numPr>
        <w:ilvl w:val="3"/>
        <w:numId w:val="9"/>
      </w:numPr>
      <w:spacing w:before="240" w:after="6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23EA"/>
    <w:pPr>
      <w:keepNext/>
      <w:keepLines/>
      <w:numPr>
        <w:ilvl w:val="4"/>
        <w:numId w:val="9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23EA"/>
    <w:pPr>
      <w:keepNext/>
      <w:keepLines/>
      <w:numPr>
        <w:ilvl w:val="5"/>
        <w:numId w:val="9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qFormat/>
    <w:rsid w:val="00B423EA"/>
    <w:pPr>
      <w:numPr>
        <w:ilvl w:val="6"/>
        <w:numId w:val="9"/>
      </w:numPr>
      <w:spacing w:before="240" w:after="60" w:line="240" w:lineRule="auto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23EA"/>
    <w:pPr>
      <w:keepNext/>
      <w:keepLines/>
      <w:numPr>
        <w:ilvl w:val="7"/>
        <w:numId w:val="9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23EA"/>
    <w:pPr>
      <w:keepNext/>
      <w:keepLines/>
      <w:numPr>
        <w:ilvl w:val="8"/>
        <w:numId w:val="9"/>
      </w:numPr>
      <w:spacing w:before="200" w:after="0" w:line="240" w:lineRule="auto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A0C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0CD3"/>
  </w:style>
  <w:style w:type="paragraph" w:styleId="Footer">
    <w:name w:val="footer"/>
    <w:basedOn w:val="Normal"/>
    <w:link w:val="FooterChar"/>
    <w:uiPriority w:val="99"/>
    <w:unhideWhenUsed/>
    <w:rsid w:val="001A0C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CD3"/>
  </w:style>
  <w:style w:type="paragraph" w:styleId="NoSpacing">
    <w:name w:val="No Spacing"/>
    <w:link w:val="NoSpacingChar"/>
    <w:uiPriority w:val="1"/>
    <w:qFormat/>
    <w:rsid w:val="00CD63F2"/>
    <w:rPr>
      <w:sz w:val="22"/>
      <w:szCs w:val="22"/>
      <w:lang w:val="en-US" w:eastAsia="en-US"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D63F2"/>
    <w:rPr>
      <w:sz w:val="22"/>
      <w:szCs w:val="22"/>
      <w:lang w:val="en-US" w:eastAsia="en-US" w:bidi="en-US"/>
    </w:rPr>
  </w:style>
  <w:style w:type="paragraph" w:styleId="ListParagraph">
    <w:name w:val="List Paragraph"/>
    <w:basedOn w:val="Normal"/>
    <w:link w:val="ListParagraphChar"/>
    <w:uiPriority w:val="99"/>
    <w:qFormat/>
    <w:rsid w:val="00486782"/>
    <w:pPr>
      <w:ind w:left="708"/>
    </w:pPr>
  </w:style>
  <w:style w:type="table" w:styleId="TableGrid">
    <w:name w:val="Table Grid"/>
    <w:basedOn w:val="TableNormal"/>
    <w:uiPriority w:val="59"/>
    <w:rsid w:val="00FF005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792DA8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99"/>
    <w:locked/>
    <w:rsid w:val="00792DA8"/>
    <w:rPr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B423EA"/>
    <w:rPr>
      <w:rFonts w:eastAsia="Times New Roman"/>
      <w:b/>
      <w:bCs/>
      <w:caps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423EA"/>
    <w:rPr>
      <w:rFonts w:eastAsia="Times New Roman"/>
      <w:b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423EA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B423EA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23EA"/>
    <w:rPr>
      <w:rFonts w:ascii="Cambria" w:eastAsia="Times New Roman" w:hAnsi="Cambria"/>
      <w:color w:val="243F6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23EA"/>
    <w:rPr>
      <w:rFonts w:ascii="Cambria" w:eastAsia="Times New Roman" w:hAnsi="Cambria"/>
      <w:i/>
      <w:iCs/>
      <w:color w:val="243F6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B423EA"/>
    <w:rPr>
      <w:rFonts w:eastAsia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23EA"/>
    <w:rPr>
      <w:rFonts w:ascii="Cambria" w:eastAsia="Times New Roman" w:hAnsi="Cambria"/>
      <w:color w:val="40404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23EA"/>
    <w:rPr>
      <w:rFonts w:ascii="Cambria" w:eastAsia="Times New Roman" w:hAnsi="Cambria"/>
      <w:i/>
      <w:iCs/>
      <w:color w:val="404040"/>
    </w:rPr>
  </w:style>
  <w:style w:type="character" w:styleId="Hyperlink">
    <w:name w:val="Hyperlink"/>
    <w:basedOn w:val="DefaultParagraphFont"/>
    <w:uiPriority w:val="99"/>
    <w:unhideWhenUsed/>
    <w:rsid w:val="0096666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D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116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B017CFC8BC5C4CAD71B81C02937A2C" ma:contentTypeVersion="19" ma:contentTypeDescription="Ustvari nov dokument." ma:contentTypeScope="" ma:versionID="a230a7416f660648657bd9392da642c1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71a37ac895352dd42e146cbe1c7bc6c0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e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DDD78AE-D769-4AA9-87BD-5387FAE970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1C99BE-B2FF-472E-90B2-A325FB75D6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8C4FC3-C072-47B7-894F-2E3D9625298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36640F-9A67-431E-8C0F-72B562F2CF4A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3</TotalTime>
  <Pages>2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denis@topolnik.si</vt:lpwstr>
      </vt:variant>
      <vt:variant>
        <vt:lpwstr/>
      </vt:variant>
      <vt:variant>
        <vt:i4>6094960</vt:i4>
      </vt:variant>
      <vt:variant>
        <vt:i4>0</vt:i4>
      </vt:variant>
      <vt:variant>
        <vt:i4>0</vt:i4>
      </vt:variant>
      <vt:variant>
        <vt:i4>5</vt:i4>
      </vt:variant>
      <vt:variant>
        <vt:lpwstr>mailto:denis@topolnik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</dc:creator>
  <cp:keywords/>
  <cp:lastModifiedBy>Aleksandra Kocet [ITC]</cp:lastModifiedBy>
  <cp:revision>441</cp:revision>
  <cp:lastPrinted>2016-08-26T16:23:00Z</cp:lastPrinted>
  <dcterms:created xsi:type="dcterms:W3CDTF">2017-11-16T17:18:00Z</dcterms:created>
  <dcterms:modified xsi:type="dcterms:W3CDTF">2026-01-06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  <property fmtid="{D5CDD505-2E9C-101B-9397-08002B2CF9AE}" pid="4" name="GrammarlyDocumentId">
    <vt:lpwstr>481cb3b7-8fdc-4ca1-a02b-de47d7de0960</vt:lpwstr>
  </property>
</Properties>
</file>